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516315f913c37320f67ef73d89b12bf7027757f"/>
    <w:p>
      <w:pPr>
        <w:pStyle w:val="Heading1"/>
      </w:pPr>
      <w:r>
        <w:t xml:space="preserve">Cover Letter for Mathematician Position in Sudan Khartoum</w:t>
      </w:r>
    </w:p>
    <w:p>
      <w:pPr>
        <w:pStyle w:val="FirstParagraph"/>
      </w:pPr>
      <w:r>
        <w:rPr>
          <w:bCs/>
          <w:b/>
        </w:rPr>
        <w:t xml:space="preserve">Dear [Hiring Manager's Name or Department],</w:t>
      </w:r>
    </w:p>
    <w:p>
      <w:pPr>
        <w:pStyle w:val="BodyText"/>
      </w:pPr>
      <w:r>
        <w:t xml:space="preserve">I am writing to express my enthusiastic interest in the Mathematician position at [Institution/Organization Name] in Sudan Khartoum. As a dedicated professional with a profound passion for mathematics and a strong commitment to advancing mathematical research and education, I am eager to contribute my expertise to an institution that values innovation, collaboration, and intellectual growth. Sudan Khartoum, with its vibrant academic community and rich cultural heritage, represents an ideal setting for me to apply my skills while fostering meaningful contributions to both the mathematical field and the local community.</w:t>
      </w:r>
    </w:p>
    <w:p>
      <w:pPr>
        <w:pStyle w:val="BodyText"/>
      </w:pPr>
      <w:r>
        <w:t xml:space="preserve">With a [Ph.D./Master's/Master's] in Mathematics from [University Name], I have cultivated a robust foundation in theoretical and applied mathematics, alongside extensive experience in research, teaching, and problem-solving. My academic journey has been driven by a desire to explore complex mathematical concepts and their practical applications, particularly in areas such as [mention specific fields like numerical analysis, mathematical modeling, statistics, or algebra]. This dedication has led me to publish several peer-reviewed articles in reputable journals and present my work at international conferences, where I have had the privilege of engaging with leading scholars and professionals from diverse backgrounds.</w:t>
      </w:r>
    </w:p>
    <w:p>
      <w:pPr>
        <w:pStyle w:val="BodyText"/>
      </w:pPr>
      <w:r>
        <w:t xml:space="preserve">As a Mathematician, I understand the critical role that mathematics plays in addressing real-world challenges. Whether it is optimizing resource allocation, developing algorithms for data analysis, or creating models to solve environmental or economic issues, my work is guided by a belief in the transformative power of mathematics. In Sudan Khartoum, I am particularly inspired by the opportunities to collaborate with local institutions and communities on projects that leverage mathematical principles to tackle pressing regional concerns. For instance, I have explored how mathematical modeling can improve agricultural planning in arid regions or enhance public health strategies through predictive analytics. These applications align closely with the mission of [Institution/Organization Name] and reflect my commitment to using mathematics as a tool for societal advancement.</w:t>
      </w:r>
    </w:p>
    <w:p>
      <w:pPr>
        <w:pStyle w:val="BodyText"/>
      </w:pPr>
      <w:r>
        <w:t xml:space="preserve">My professional experience has also emphasized the importance of education and mentorship. As a [previous position, e.g., Lecturer/Research Assistant], I have taught undergraduate and graduate courses in mathematics, developed curricula tailored to diverse learning needs, and mentored students in research projects. I take pride in fostering an inclusive and intellectually stimulating environment where learners can thrive. In Sudan Khartoum, I am eager to contribute to the development of the next generation of mathematicians by sharing my knowledge and inspiring students to pursue innovative solutions to global challenges.</w:t>
      </w:r>
    </w:p>
    <w:p>
      <w:pPr>
        <w:pStyle w:val="BodyText"/>
      </w:pPr>
      <w:r>
        <w:t xml:space="preserve">Sudan Khartoum holds a special significance for me, not only as a city with a storied history but also as a hub of emerging opportunities in science and technology. The growing emphasis on STEM education and research in the region aligns perfectly with my career goals. I am particularly drawn to [Institution/Organization Name] because of its reputation for excellence and its commitment to fostering interdisciplinary collaboration. I believe that my background in mathematics, combined with my adaptability and cultural sensitivity, would enable me to make a valuable contribution to your team. Additionally, my fluency in [languages, if applicable] and familiarity with the local context would allow me to engage effectively with colleagues and stakeholders in Sudan Khartoum.</w:t>
      </w:r>
    </w:p>
    <w:p>
      <w:pPr>
        <w:pStyle w:val="BodyText"/>
      </w:pPr>
      <w:r>
        <w:t xml:space="preserve">In addition to my technical skills, I bring a collaborative spirit and a strong work ethic. I thrive in dynamic environments where creativity and critical thinking are encouraged. My ability to communicate complex mathematical ideas clearly, whether through presentations, publications, or discussions, has been instrumental in building partnerships with researchers across disciplines. I am confident that these qualities will enable me to integrate seamlessly into the academic and research culture of Sudan Khartoum.</w:t>
      </w:r>
    </w:p>
    <w:p>
      <w:pPr>
        <w:pStyle w:val="BodyText"/>
      </w:pPr>
      <w:r>
        <w:t xml:space="preserve">I am particularly interested in the opportunity to contribute to [specific project, initiative, or department at the institution if known], as it resonates with my research interests and long-term goals. I am also keen to explore ways to strengthen ties between [Institution/Organization Name] and international mathematical communities, ensuring that Sudan Khartoum remains a prominent center for academic excellence.</w:t>
      </w:r>
    </w:p>
    <w:p>
      <w:pPr>
        <w:pStyle w:val="BodyText"/>
      </w:pPr>
      <w:r>
        <w:t xml:space="preserve">Thank you for considering my application. I would be honored to discuss how my background, skills, and vision align with the mission of [Institution/Organization Name]. Please find my resume attached for your review. I look forward to the possibility of contributing to the continued success of your institution in Sudan Khartoum.</w:t>
      </w:r>
    </w:p>
    <w:p>
      <w:pPr>
        <w:pStyle w:val="BodyText"/>
      </w:pPr>
      <w:r>
        <w:t xml:space="preserve">Sincerely,</w:t>
      </w:r>
      <w:r>
        <w:br/>
      </w:r>
      <w:r>
        <w:rPr>
          <w:bCs/>
          <w:b/>
        </w:rP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Sudan Khartoum</dc:title>
  <dc:creator/>
  <dc:language>en</dc:language>
  <cp:keywords/>
  <dcterms:created xsi:type="dcterms:W3CDTF">2026-07-21T09:13:18Z</dcterms:created>
  <dcterms:modified xsi:type="dcterms:W3CDTF">2026-07-21T09:13:18Z</dcterms:modified>
</cp:coreProperties>
</file>

<file path=docProps/custom.xml><?xml version="1.0" encoding="utf-8"?>
<Properties xmlns="http://schemas.openxmlformats.org/officeDocument/2006/custom-properties" xmlns:vt="http://schemas.openxmlformats.org/officeDocument/2006/docPropsVTypes"/>
</file>